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7F34D" w14:textId="63608C25" w:rsidR="003A6A5A" w:rsidRDefault="00DA15C9" w:rsidP="00DA15C9">
      <w:pPr>
        <w:jc w:val="center"/>
        <w:rPr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About me</w:t>
      </w:r>
      <w:r w:rsidR="00A829D5">
        <w:rPr>
          <w:rFonts w:ascii="Times New Roman" w:hAnsi="Times New Roman" w:cs="Times New Roman"/>
          <w:sz w:val="50"/>
          <w:szCs w:val="50"/>
        </w:rPr>
        <w:t>:</w:t>
      </w:r>
    </w:p>
    <w:p w14:paraId="09ED4EFF" w14:textId="6FFC4129" w:rsidR="00A829D5" w:rsidRDefault="00A829D5" w:rsidP="00DA15C9">
      <w:pPr>
        <w:jc w:val="center"/>
        <w:rPr>
          <w:rFonts w:ascii="Times New Roman" w:hAnsi="Times New Roman" w:cs="Times New Roman"/>
          <w:sz w:val="50"/>
          <w:szCs w:val="50"/>
        </w:rPr>
      </w:pPr>
    </w:p>
    <w:p w14:paraId="3B5CA866" w14:textId="0BAF2B0B" w:rsidR="00A829D5" w:rsidRDefault="00A829D5" w:rsidP="00DA15C9">
      <w:pPr>
        <w:jc w:val="center"/>
        <w:rPr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“Your will is you only true desire”</w:t>
      </w:r>
    </w:p>
    <w:p w14:paraId="5A130582" w14:textId="1D31E79C" w:rsidR="00A829D5" w:rsidRDefault="00A829D5" w:rsidP="00DA15C9">
      <w:pPr>
        <w:jc w:val="center"/>
        <w:rPr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“Truth can on only be found with others”</w:t>
      </w:r>
    </w:p>
    <w:p w14:paraId="2DD35501" w14:textId="1F70C33C" w:rsidR="00DA15C9" w:rsidRDefault="00DA15C9" w:rsidP="00DA15C9">
      <w:pPr>
        <w:jc w:val="center"/>
        <w:rPr>
          <w:rFonts w:ascii="Times New Roman" w:hAnsi="Times New Roman" w:cs="Times New Roman"/>
          <w:sz w:val="50"/>
          <w:szCs w:val="50"/>
        </w:rPr>
      </w:pPr>
    </w:p>
    <w:p w14:paraId="43FE8D4B" w14:textId="6E694BC7" w:rsidR="00DA15C9" w:rsidRPr="00A829D5" w:rsidRDefault="00DA15C9" w:rsidP="00DA15C9">
      <w:pPr>
        <w:jc w:val="center"/>
        <w:rPr>
          <w:rFonts w:ascii="Times New Roman" w:hAnsi="Times New Roman" w:cs="Times New Roman"/>
          <w:sz w:val="40"/>
          <w:szCs w:val="40"/>
        </w:rPr>
      </w:pPr>
      <w:r w:rsidRPr="00A829D5">
        <w:rPr>
          <w:rFonts w:ascii="Times New Roman" w:hAnsi="Times New Roman" w:cs="Times New Roman"/>
          <w:sz w:val="40"/>
          <w:szCs w:val="40"/>
        </w:rPr>
        <w:t xml:space="preserve">I am a person who is very friendly and can work with almost everyone. I love to do individual based projects as well as do a lot of mental work. I do </w:t>
      </w:r>
      <w:r w:rsidR="00A829D5" w:rsidRPr="00A829D5">
        <w:rPr>
          <w:rFonts w:ascii="Times New Roman" w:hAnsi="Times New Roman" w:cs="Times New Roman"/>
          <w:sz w:val="40"/>
          <w:szCs w:val="40"/>
        </w:rPr>
        <w:t>competitive</w:t>
      </w:r>
      <w:r w:rsidRPr="00A829D5">
        <w:rPr>
          <w:rFonts w:ascii="Times New Roman" w:hAnsi="Times New Roman" w:cs="Times New Roman"/>
          <w:sz w:val="40"/>
          <w:szCs w:val="40"/>
        </w:rPr>
        <w:t xml:space="preserve"> esports </w:t>
      </w:r>
      <w:r w:rsidR="00A829D5" w:rsidRPr="00A829D5">
        <w:rPr>
          <w:rFonts w:ascii="Times New Roman" w:hAnsi="Times New Roman" w:cs="Times New Roman"/>
          <w:sz w:val="40"/>
          <w:szCs w:val="40"/>
        </w:rPr>
        <w:t xml:space="preserve">in the form of fighting games. I play to learn about game systems and all sorts of design. I like to edit videos for fun as well. I stream on a near daily basis and do a variety of streaming. I practice the trumpet in my spare time as well. The most fun I have is in software/games programming. I love to work on programing when ever I can. It is not much of a grind as much as me learning. With a well-rounded </w:t>
      </w:r>
      <w:bookmarkStart w:id="0" w:name="_GoBack"/>
      <w:bookmarkEnd w:id="0"/>
      <w:r w:rsidR="00A829D5" w:rsidRPr="00A829D5">
        <w:rPr>
          <w:rFonts w:ascii="Times New Roman" w:hAnsi="Times New Roman" w:cs="Times New Roman"/>
          <w:sz w:val="40"/>
          <w:szCs w:val="40"/>
        </w:rPr>
        <w:t>nature I have found that that is a lot I can do.</w:t>
      </w:r>
    </w:p>
    <w:sectPr w:rsidR="00DA15C9" w:rsidRPr="00A82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zI1NjUBInMjAyUdpeDU4uLM/DyQAsNaAJQ4qlQsAAAA"/>
  </w:docVars>
  <w:rsids>
    <w:rsidRoot w:val="006D4CBC"/>
    <w:rsid w:val="003A6A5A"/>
    <w:rsid w:val="006D4CBC"/>
    <w:rsid w:val="00A829D5"/>
    <w:rsid w:val="00DA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BEF9C"/>
  <w15:chartTrackingRefBased/>
  <w15:docId w15:val="{94857925-1BBE-4843-9642-1A613209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7</Words>
  <Characters>612</Characters>
  <Application>Microsoft Office Word</Application>
  <DocSecurity>0</DocSecurity>
  <Lines>5</Lines>
  <Paragraphs>1</Paragraphs>
  <ScaleCrop>false</ScaleCrop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ipitone</dc:creator>
  <cp:keywords/>
  <dc:description/>
  <cp:lastModifiedBy>Matthew Pipitone</cp:lastModifiedBy>
  <cp:revision>3</cp:revision>
  <dcterms:created xsi:type="dcterms:W3CDTF">2019-04-11T16:08:00Z</dcterms:created>
  <dcterms:modified xsi:type="dcterms:W3CDTF">2019-04-11T16:23:00Z</dcterms:modified>
</cp:coreProperties>
</file>